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64C4F3F8"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F43F0B">
            <w:rPr>
              <w:noProof/>
            </w:rPr>
            <w:t xml:space="preserve"> </w:t>
          </w:r>
          <w:r w:rsidR="00F43F0B" w:rsidRPr="00F43F0B">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F43F0B">
            <w:rPr>
              <w:noProof/>
            </w:rPr>
            <w:t xml:space="preserve"> </w:t>
          </w:r>
          <w:r w:rsidR="00F43F0B" w:rsidRPr="00F43F0B">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637B7619"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04B067A8" w14:textId="5D91BDD4" w:rsidR="00202C56" w:rsidRDefault="00477ECF" w:rsidP="00202C56">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3B2C5199" w14:textId="77777777" w:rsidR="00A41EDE" w:rsidRPr="00A41EDE" w:rsidRDefault="00A41EDE" w:rsidP="00A41EDE"/>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1DBD0278" w:rsidR="00315907" w:rsidRPr="008F50AC" w:rsidRDefault="00315907" w:rsidP="00315907">
      <w:pPr>
        <w:pStyle w:val="NoSpacing"/>
      </w:pPr>
      <w:r>
        <w:t xml:space="preserve">Another big competitor is </w:t>
      </w:r>
      <w:proofErr w:type="spellStart"/>
      <w:r w:rsidRPr="00315907">
        <w:rPr>
          <w:i/>
          <w:iCs/>
        </w:rPr>
        <w:t>Spendee</w:t>
      </w:r>
      <w:proofErr w:type="spellEnd"/>
      <w:r>
        <w:t xml:space="preserve">. The strongest element of </w:t>
      </w:r>
      <w:proofErr w:type="spellStart"/>
      <w:r>
        <w:rPr>
          <w:i/>
          <w:iCs/>
        </w:rPr>
        <w:t>Spendee</w:t>
      </w:r>
      <w:proofErr w:type="spellEnd"/>
      <w:r>
        <w:t xml:space="preserve"> is the user experience and the user interface. Animations, reports</w:t>
      </w:r>
      <w:r w:rsidR="002E7DFF">
        <w:t xml:space="preserve"> and</w:t>
      </w:r>
      <w:r>
        <w:t xml:space="preserve"> analytics are very well displayed. The application is easy to use and very 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seems to have at least in the free version, is the biometric access to the application. I consider that feature extremely important for an application which is handling sensitive data like bank account information. </w:t>
      </w:r>
    </w:p>
    <w:p w14:paraId="7D3731C1" w14:textId="6F9BCEC2"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w:t>
      </w:r>
      <w:r w:rsidR="000F0678">
        <w:lastRenderedPageBreak/>
        <w:t xml:space="preserve">importing transactions from bank accounts and create multiple virtual wallets, there are multiple premium versions which require monthly or yearly payment, or a big one-time payment. </w:t>
      </w:r>
    </w:p>
    <w:p w14:paraId="20A37F59" w14:textId="62204F8C" w:rsidR="00D95BBF" w:rsidRP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F43F0B">
            <w:rPr>
              <w:noProof/>
            </w:rPr>
            <w:t xml:space="preserve"> </w:t>
          </w:r>
          <w:r w:rsidR="00F43F0B" w:rsidRPr="00F43F0B">
            <w:rPr>
              <w:noProof/>
            </w:rPr>
            <w:t>[4]</w:t>
          </w:r>
          <w:r>
            <w:fldChar w:fldCharType="end"/>
          </w:r>
        </w:sdtContent>
      </w:sdt>
      <w:r>
        <w:t xml:space="preserve">. Those numbers demonstrate that there is a need in area of financial management. </w:t>
      </w:r>
    </w:p>
    <w:p w14:paraId="40A7763F" w14:textId="550101DC" w:rsidR="00F9017C" w:rsidRPr="009D6906"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1E84893D" w:rsidR="008F50AC" w:rsidRPr="00A41EDE" w:rsidRDefault="00215DD9" w:rsidP="00215DD9">
      <w:pPr>
        <w:pStyle w:val="NoSpacing"/>
      </w:pPr>
      <w:proofErr w:type="spellStart"/>
      <w:r w:rsidRPr="00215DD9">
        <w:rPr>
          <w:i/>
          <w:iCs/>
        </w:rPr>
        <w:t>Budgetize</w:t>
      </w:r>
      <w:proofErr w:type="spellEnd"/>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w:t>
      </w:r>
      <w:r w:rsidR="008F50AC">
        <w:t xml:space="preserve">. 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At the design part, </w:t>
      </w:r>
      <w:proofErr w:type="spellStart"/>
      <w:r w:rsidR="00A41EDE">
        <w:rPr>
          <w:i/>
          <w:iCs/>
        </w:rPr>
        <w:t>Budgetize</w:t>
      </w:r>
      <w:proofErr w:type="spellEnd"/>
      <w:r w:rsidR="00A41EDE">
        <w:t xml:space="preserve"> combines multiple elements in order to gain a spirit of originality, clearly differentiating from the rest of the applications from the market from its segment.</w:t>
      </w:r>
    </w:p>
    <w:p w14:paraId="296630C6" w14:textId="68E07BF2" w:rsidR="00402173" w:rsidRPr="00215DD9" w:rsidRDefault="009354C7" w:rsidP="00215DD9">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0A9F0868" w14:textId="12124138" w:rsidR="00402173" w:rsidRDefault="00402173" w:rsidP="00402173"/>
    <w:p w14:paraId="615CC71A" w14:textId="0EF17377" w:rsidR="00402173" w:rsidRDefault="00A41EDE" w:rsidP="00402173">
      <w:r>
        <w:rPr>
          <w:noProof/>
        </w:rPr>
        <mc:AlternateContent>
          <mc:Choice Requires="wps">
            <w:drawing>
              <wp:anchor distT="0" distB="0" distL="114300" distR="114300" simplePos="0" relativeHeight="251659264" behindDoc="0" locked="0" layoutInCell="1" allowOverlap="1" wp14:anchorId="5FE74896" wp14:editId="197DB6C4">
                <wp:simplePos x="0" y="0"/>
                <wp:positionH relativeFrom="column">
                  <wp:posOffset>799618</wp:posOffset>
                </wp:positionH>
                <wp:positionV relativeFrom="paragraph">
                  <wp:posOffset>113053</wp:posOffset>
                </wp:positionV>
                <wp:extent cx="3551563" cy="1277957"/>
                <wp:effectExtent l="0" t="0" r="17145" b="17780"/>
                <wp:wrapNone/>
                <wp:docPr id="1" name="Text Box 1"/>
                <wp:cNvGraphicFramePr/>
                <a:graphic xmlns:a="http://schemas.openxmlformats.org/drawingml/2006/main">
                  <a:graphicData uri="http://schemas.microsoft.com/office/word/2010/wordprocessingShape">
                    <wps:wsp>
                      <wps:cNvSpPr txBox="1"/>
                      <wps:spPr>
                        <a:xfrm>
                          <a:off x="0" y="0"/>
                          <a:ext cx="3551563" cy="1277957"/>
                        </a:xfrm>
                        <a:prstGeom prst="rect">
                          <a:avLst/>
                        </a:prstGeom>
                        <a:solidFill>
                          <a:schemeClr val="lt1"/>
                        </a:solidFill>
                        <a:ln w="6350">
                          <a:solidFill>
                            <a:prstClr val="black"/>
                          </a:solidFill>
                        </a:ln>
                      </wps:spPr>
                      <wps:txbx>
                        <w:txbxContent>
                          <w:p w14:paraId="50AE487D" w14:textId="541FC3B5" w:rsidR="006C2914" w:rsidRDefault="006C2914">
                            <w:r>
                              <w:t>ADD HERE A DIAGRAM ON HOW I POSITION ON THE MARKET RELATING TO THE ABOVE DESCRIPTED APPS(PE MODELUL DIN PREZENTAREA DE LA ANTREPRENORI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74896" id="_x0000_t202" coordsize="21600,21600" o:spt="202" path="m,l,21600r21600,l21600,xe">
                <v:stroke joinstyle="miter"/>
                <v:path gradientshapeok="t" o:connecttype="rect"/>
              </v:shapetype>
              <v:shape id="Text Box 1" o:spid="_x0000_s1026" type="#_x0000_t202" style="position:absolute;left:0;text-align:left;margin-left:62.95pt;margin-top:8.9pt;width:279.65pt;height:10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" fillcolor="white [3201]" strokeweight=".5pt">
                <v:textbox>
                  <w:txbxContent>
                    <w:p w14:paraId="50AE487D" w14:textId="541FC3B5" w:rsidR="006C2914" w:rsidRDefault="006C2914">
                      <w:r>
                        <w:t>ADD HERE A DIAGRAM ON HOW I POSITION ON THE MARKET RELATING TO THE ABOVE DESCRIPTED APPS(PE MODELUL DIN PREZENTAREA DE LA ANTREPRENORIAT)</w:t>
                      </w:r>
                    </w:p>
                  </w:txbxContent>
                </v:textbox>
              </v:shape>
            </w:pict>
          </mc:Fallback>
        </mc:AlternateContent>
      </w:r>
    </w:p>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22FD25D0"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F43F0B">
            <w:rPr>
              <w:noProof/>
            </w:rPr>
            <w:t xml:space="preserve"> </w:t>
          </w:r>
          <w:r w:rsidR="00F43F0B" w:rsidRPr="00F43F0B">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F43F0B">
            <w:rPr>
              <w:noProof/>
            </w:rPr>
            <w:t xml:space="preserve"> </w:t>
          </w:r>
          <w:r w:rsidR="00F43F0B" w:rsidRPr="00F43F0B">
            <w:rPr>
              <w:noProof/>
            </w:rPr>
            <w:t>[6]</w:t>
          </w:r>
          <w:r w:rsidR="00E25753">
            <w:fldChar w:fldCharType="end"/>
          </w:r>
        </w:sdtContent>
      </w:sdt>
      <w:r w:rsidR="00B02D37">
        <w:t>.</w:t>
      </w:r>
    </w:p>
    <w:p w14:paraId="4878A2FB" w14:textId="3B6C2B9F"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F43F0B">
            <w:rPr>
              <w:noProof/>
            </w:rPr>
            <w:t xml:space="preserve"> </w:t>
          </w:r>
          <w:r w:rsidR="00F43F0B" w:rsidRPr="00F43F0B">
            <w:rPr>
              <w:noProof/>
            </w:rPr>
            <w:t>[7]</w:t>
          </w:r>
          <w:r>
            <w:fldChar w:fldCharType="end"/>
          </w:r>
        </w:sdtContent>
      </w:sdt>
      <w:r>
        <w:t>.</w:t>
      </w:r>
    </w:p>
    <w:p w14:paraId="227A2405" w14:textId="633EF1A1"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F43F0B">
            <w:rPr>
              <w:noProof/>
            </w:rPr>
            <w:t xml:space="preserve"> </w:t>
          </w:r>
          <w:r w:rsidR="00F43F0B" w:rsidRPr="00F43F0B">
            <w:rPr>
              <w:noProof/>
            </w:rPr>
            <w:t>[8]</w:t>
          </w:r>
          <w:r w:rsidR="00D8302F">
            <w:fldChar w:fldCharType="end"/>
          </w:r>
        </w:sdtContent>
      </w:sdt>
      <w:r w:rsidR="00B0446F">
        <w:t>.</w:t>
      </w:r>
    </w:p>
    <w:p w14:paraId="155C5CA9" w14:textId="7DFC1E75"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F43F0B">
            <w:rPr>
              <w:noProof/>
            </w:rPr>
            <w:t xml:space="preserve"> </w:t>
          </w:r>
          <w:r w:rsidR="00F43F0B" w:rsidRPr="00F43F0B">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7D0C93B4"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F43F0B">
            <w:rPr>
              <w:noProof/>
            </w:rPr>
            <w:t xml:space="preserve"> </w:t>
          </w:r>
          <w:r w:rsidR="00F43F0B" w:rsidRPr="00F43F0B">
            <w:rPr>
              <w:noProof/>
            </w:rPr>
            <w:t>[9]</w:t>
          </w:r>
          <w:r>
            <w:fldChar w:fldCharType="end"/>
          </w:r>
        </w:sdtContent>
      </w:sdt>
      <w:r>
        <w:t xml:space="preserve">. We are able to override every of these methods in our Activity and correctly handle what happens with Activity content in order to avoid crashes or memory leaks. Overriding </w:t>
      </w:r>
      <w:proofErr w:type="spellStart"/>
      <w:r>
        <w:t>onCreate</w:t>
      </w:r>
      <w:proofErr w:type="spellEnd"/>
      <w:r>
        <w:t>() is mandatory in order an activity to start and work.</w:t>
      </w:r>
    </w:p>
    <w:p w14:paraId="73E22052" w14:textId="77777777" w:rsidR="00E608E8" w:rsidRDefault="00E608E8" w:rsidP="00E608E8">
      <w:pPr>
        <w:jc w:val="center"/>
      </w:pPr>
      <w:r>
        <w:rPr>
          <w:noProof/>
        </w:rPr>
        <w:lastRenderedPageBreak/>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5CA78D79" w:rsidR="00E608E8" w:rsidRDefault="00E608E8" w:rsidP="00E608E8">
      <w:pPr>
        <w:pStyle w:val="NoSpacing"/>
        <w:jc w:val="center"/>
      </w:pPr>
      <w:r w:rsidRPr="003B4BDA">
        <w:t xml:space="preserve">Figure </w:t>
      </w:r>
      <w:fldSimple w:instr=" STYLEREF 1 \s ">
        <w:r w:rsidR="009D4F5F">
          <w:rPr>
            <w:noProof/>
          </w:rPr>
          <w:t>3</w:t>
        </w:r>
      </w:fldSimple>
      <w:r w:rsidR="009D4F5F">
        <w:noBreakHyphen/>
      </w:r>
      <w:fldSimple w:instr=" SEQ Figure \* ARABIC \s 1 ">
        <w:r w:rsidR="009D4F5F">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F43F0B" w:rsidRPr="00F43F0B">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the provided data without doing a lot of process with it. In the other way, the View can also be </w:t>
      </w:r>
      <w:r w:rsidR="00EB6963">
        <w:lastRenderedPageBreak/>
        <w:t>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06509EC3" w:rsidR="00F345D7" w:rsidRDefault="00F345D7" w:rsidP="00F345D7">
      <w:pPr>
        <w:pStyle w:val="NoSpacing"/>
        <w:jc w:val="center"/>
      </w:pPr>
      <w:r>
        <w:t xml:space="preserve">Figure </w:t>
      </w:r>
      <w:fldSimple w:instr=" STYLEREF 1 \s ">
        <w:r w:rsidR="009D4F5F">
          <w:rPr>
            <w:noProof/>
          </w:rPr>
          <w:t>3</w:t>
        </w:r>
      </w:fldSimple>
      <w:r w:rsidR="009D4F5F">
        <w:noBreakHyphen/>
      </w:r>
      <w:fldSimple w:instr=" SEQ Figure \* ARABIC \s 1 ">
        <w:r w:rsidR="009D4F5F">
          <w:rPr>
            <w:noProof/>
          </w:rPr>
          <w:t>2</w:t>
        </w:r>
      </w:fldSimple>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F43F0B">
            <w:rPr>
              <w:noProof/>
            </w:rPr>
            <w:t xml:space="preserve"> </w:t>
          </w:r>
          <w:r w:rsidR="00F43F0B" w:rsidRPr="00F43F0B">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7C080064" w14:textId="3CD23CCE" w:rsidR="00E608E8" w:rsidRDefault="007A6C7B" w:rsidP="00E608E8">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687387A2" w14:textId="77777777" w:rsidR="00E608E8" w:rsidRPr="00E608E8" w:rsidRDefault="00E608E8" w:rsidP="00E608E8"/>
    <w:p w14:paraId="726892F4" w14:textId="77777777" w:rsidR="00EB0905" w:rsidRDefault="00EB0905" w:rsidP="00EB0905">
      <w:pPr>
        <w:pStyle w:val="NoSpacing"/>
        <w:jc w:val="center"/>
      </w:pPr>
      <w:r>
        <w:rPr>
          <w:noProof/>
        </w:rPr>
        <w:drawing>
          <wp:inline distT="0" distB="0" distL="0" distR="0" wp14:anchorId="49AA6DDF" wp14:editId="53ABA179">
            <wp:extent cx="3171825" cy="3473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8354" cy="3600705"/>
                    </a:xfrm>
                    <a:prstGeom prst="rect">
                      <a:avLst/>
                    </a:prstGeom>
                  </pic:spPr>
                </pic:pic>
              </a:graphicData>
            </a:graphic>
          </wp:inline>
        </w:drawing>
      </w:r>
    </w:p>
    <w:p w14:paraId="30DA8198" w14:textId="751DBB38" w:rsidR="00EB0905" w:rsidRDefault="00EB0905" w:rsidP="00EB0905">
      <w:pPr>
        <w:pStyle w:val="NoSpacing"/>
        <w:jc w:val="center"/>
      </w:pPr>
      <w:r>
        <w:t xml:space="preserve">Figure </w:t>
      </w:r>
      <w:fldSimple w:instr=" STYLEREF 1 \s ">
        <w:r w:rsidR="009D4F5F">
          <w:rPr>
            <w:noProof/>
          </w:rPr>
          <w:t>3</w:t>
        </w:r>
      </w:fldSimple>
      <w:r w:rsidR="009D4F5F">
        <w:noBreakHyphen/>
      </w:r>
      <w:fldSimple w:instr=" SEQ Figure \* ARABIC \s 1 ">
        <w:r w:rsidR="009D4F5F">
          <w:rPr>
            <w:noProof/>
          </w:rPr>
          <w:t>3</w:t>
        </w:r>
      </w:fldSimple>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F43F0B" w:rsidRPr="00F43F0B">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t>onChanged</w:t>
      </w:r>
      <w:proofErr w:type="spellEnd"/>
      <w:r w:rsidR="00C35A9F">
        <w:t>() method of the Observer and there we can implement what to happen when the data is changed.</w:t>
      </w:r>
      <w:r w:rsidR="00893370">
        <w:t xml:space="preserve"> In this way, we can keep the Views from the UI permanently updated.</w:t>
      </w:r>
    </w:p>
    <w:p w14:paraId="13026E24" w14:textId="78BA2274"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F43F0B">
            <w:rPr>
              <w:noProof/>
            </w:rPr>
            <w:t xml:space="preserve"> </w:t>
          </w:r>
          <w:r w:rsidR="00F43F0B" w:rsidRPr="00F43F0B">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0EBA308"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F43F0B">
            <w:rPr>
              <w:noProof/>
            </w:rPr>
            <w:t xml:space="preserve"> </w:t>
          </w:r>
          <w:r w:rsidR="00F43F0B" w:rsidRPr="00F43F0B">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2463A4F8"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F43F0B">
            <w:rPr>
              <w:noProof/>
            </w:rPr>
            <w:t xml:space="preserve"> </w:t>
          </w:r>
          <w:r w:rsidR="00F43F0B" w:rsidRPr="00F43F0B">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F43F0B" w:rsidRPr="00F43F0B">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62C094C1"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F43F0B">
            <w:rPr>
              <w:noProof/>
            </w:rPr>
            <w:t xml:space="preserve"> </w:t>
          </w:r>
          <w:r w:rsidR="00F43F0B" w:rsidRPr="00F43F0B">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7C142CE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F43F0B">
            <w:rPr>
              <w:noProof/>
            </w:rPr>
            <w:t xml:space="preserve"> </w:t>
          </w:r>
          <w:r w:rsidR="00F43F0B" w:rsidRPr="00F43F0B">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F43F0B">
            <w:rPr>
              <w:noProof/>
            </w:rPr>
            <w:t xml:space="preserve"> </w:t>
          </w:r>
          <w:r w:rsidR="00F43F0B" w:rsidRPr="00F43F0B">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6968391F"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F43F0B">
            <w:rPr>
              <w:noProof/>
            </w:rPr>
            <w:t xml:space="preserve"> </w:t>
          </w:r>
          <w:r w:rsidR="00F43F0B" w:rsidRPr="00F43F0B">
            <w:rPr>
              <w:noProof/>
            </w:rPr>
            <w:t>[19]</w:t>
          </w:r>
          <w:r>
            <w:fldChar w:fldCharType="end"/>
          </w:r>
        </w:sdtContent>
      </w:sdt>
      <w:r w:rsidR="0028289C">
        <w:t xml:space="preserve">. Java follows the C/C++ syntax, but it a simplified form, and it has less low-level access. </w:t>
      </w:r>
    </w:p>
    <w:p w14:paraId="3A522F47" w14:textId="159C3815"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F43F0B" w:rsidRPr="00F43F0B">
            <w:rPr>
              <w:noProof/>
            </w:rPr>
            <w:t>[20]</w:t>
          </w:r>
          <w:r w:rsidR="007D5F40">
            <w:fldChar w:fldCharType="end"/>
          </w:r>
        </w:sdtContent>
      </w:sdt>
    </w:p>
    <w:p w14:paraId="710365EB" w14:textId="65BD56F1" w:rsidR="0034319D" w:rsidRDefault="00E3442A" w:rsidP="001C183D">
      <w:pPr>
        <w:pStyle w:val="NoSpacing"/>
      </w:pPr>
      <w:r>
        <w:t xml:space="preserve">Android applications are </w:t>
      </w:r>
      <w:proofErr w:type="spellStart"/>
      <w:r>
        <w:t>build</w:t>
      </w:r>
      <w:proofErr w:type="spellEnd"/>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80C326D"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35F3D322" w14:textId="2E3F247B" w:rsidR="006A51A3" w:rsidRDefault="006A51A3" w:rsidP="006A51A3">
      <w:pPr>
        <w:pStyle w:val="NoSpacing"/>
      </w:pPr>
      <w:r>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5E366E21" w14:textId="1F47509C" w:rsidR="006A51A3" w:rsidRPr="006A51A3" w:rsidRDefault="006A51A3" w:rsidP="006A51A3">
      <w:pPr>
        <w:pStyle w:val="NoSpacing"/>
      </w:pPr>
      <w:r>
        <w:lastRenderedPageBreak/>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7AEF9C0F"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F43F0B">
            <w:rPr>
              <w:noProof/>
            </w:rPr>
            <w:t xml:space="preserve"> </w:t>
          </w:r>
          <w:r w:rsidR="00F43F0B" w:rsidRPr="00F43F0B">
            <w:rPr>
              <w:noProof/>
            </w:rPr>
            <w:t>[22]</w:t>
          </w:r>
          <w:r w:rsidR="00282847">
            <w:fldChar w:fldCharType="end"/>
          </w:r>
        </w:sdtContent>
      </w:sdt>
    </w:p>
    <w:p w14:paraId="351C5700" w14:textId="00B1B8A7"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F43F0B">
            <w:rPr>
              <w:noProof/>
            </w:rPr>
            <w:t xml:space="preserve"> </w:t>
          </w:r>
          <w:r w:rsidR="00F43F0B" w:rsidRPr="00F43F0B">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F43F0B" w:rsidRPr="00F43F0B">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5C98AC13"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F43F0B">
            <w:rPr>
              <w:noProof/>
            </w:rPr>
            <w:t xml:space="preserve"> </w:t>
          </w:r>
          <w:r w:rsidR="00F43F0B" w:rsidRPr="00F43F0B">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5BFF6A4A"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w:t>
      </w:r>
      <w:r w:rsidR="00605656">
        <w:lastRenderedPageBreak/>
        <w:t>process virtual machine. Both ART and Dalvik VM</w:t>
      </w:r>
      <w:r>
        <w:t xml:space="preserve"> </w:t>
      </w:r>
      <w:r w:rsidR="00605656">
        <w:t>uses the Dalvik bytecode and stores the bytecode into .</w:t>
      </w:r>
      <w:proofErr w:type="spellStart"/>
      <w:r w:rsidR="00605656">
        <w:t>dex</w:t>
      </w:r>
      <w:proofErr w:type="spell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F43F0B" w:rsidRPr="00F43F0B">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F43F0B" w:rsidRPr="00F43F0B">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F43F0B">
            <w:rPr>
              <w:noProof/>
            </w:rPr>
            <w:t xml:space="preserve"> </w:t>
          </w:r>
          <w:r w:rsidR="00F43F0B" w:rsidRPr="00F43F0B">
            <w:rPr>
              <w:noProof/>
            </w:rPr>
            <w:t>[28]</w:t>
          </w:r>
          <w:r w:rsidR="002840AF">
            <w:fldChar w:fldCharType="end"/>
          </w:r>
        </w:sdtContent>
      </w:sdt>
    </w:p>
    <w:p w14:paraId="402DAE98" w14:textId="65162520"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F43F0B" w:rsidRPr="00F43F0B">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w:t>
      </w:r>
      <w:proofErr w:type="spellStart"/>
      <w:r>
        <w:t>drawables</w:t>
      </w:r>
      <w:proofErr w:type="spellEnd"/>
      <w:r>
        <w:t>, strings, and colors.</w:t>
      </w:r>
    </w:p>
    <w:p w14:paraId="1ED8FB47" w14:textId="52B39FA0" w:rsidR="00AA6563" w:rsidRPr="00AA6563" w:rsidRDefault="00AA6563" w:rsidP="00AA6563">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58C8CC65" w14:textId="77777777" w:rsidR="009D4F5F" w:rsidRPr="009D4F5F" w:rsidRDefault="009D4F5F" w:rsidP="009D4F5F"/>
    <w:p w14:paraId="19D6C427" w14:textId="4BD9E36F" w:rsidR="007F5808" w:rsidRDefault="00D50051" w:rsidP="009D4F5F">
      <w:pPr>
        <w:pStyle w:val="NoSpacing"/>
        <w:jc w:val="center"/>
      </w:pPr>
      <w:r>
        <w:rPr>
          <w:noProof/>
        </w:rPr>
        <w:drawing>
          <wp:inline distT="0" distB="0" distL="0" distR="0" wp14:anchorId="6C46EA13" wp14:editId="7FD4BC55">
            <wp:extent cx="3209925" cy="47273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86265" cy="4839741"/>
                    </a:xfrm>
                    <a:prstGeom prst="rect">
                      <a:avLst/>
                    </a:prstGeom>
                    <a:noFill/>
                    <a:ln>
                      <a:noFill/>
                    </a:ln>
                  </pic:spPr>
                </pic:pic>
              </a:graphicData>
            </a:graphic>
          </wp:inline>
        </w:drawing>
      </w:r>
    </w:p>
    <w:p w14:paraId="46E8F86D" w14:textId="527D55A1" w:rsidR="009D4F5F" w:rsidRPr="009D4F5F" w:rsidRDefault="009D4F5F" w:rsidP="009D4F5F">
      <w:pPr>
        <w:pStyle w:val="NoSpacing"/>
        <w:jc w:val="center"/>
      </w:pPr>
      <w:r>
        <w:t xml:space="preserve">Figure </w:t>
      </w:r>
      <w:fldSimple w:instr=" STYLEREF 1 \s ">
        <w:r>
          <w:rPr>
            <w:noProof/>
          </w:rPr>
          <w:t>3</w:t>
        </w:r>
      </w:fldSimple>
      <w:r>
        <w:noBreakHyphen/>
      </w:r>
      <w:fldSimple w:instr=" SEQ Figure \* ARABIC \s 1 ">
        <w:r>
          <w:rPr>
            <w:noProof/>
          </w:rPr>
          <w:t>4</w:t>
        </w:r>
      </w:fldSimple>
      <w:r>
        <w:t xml:space="preserve"> Android stack</w:t>
      </w:r>
    </w:p>
    <w:p w14:paraId="2DB67FF6" w14:textId="1F49F83A" w:rsidR="00320DA0" w:rsidRDefault="00320DA0" w:rsidP="00320DA0">
      <w:pPr>
        <w:pStyle w:val="Heading3"/>
      </w:pPr>
      <w:r>
        <w:lastRenderedPageBreak/>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w:t>
      </w:r>
      <w:r w:rsidR="00DE67E5">
        <w:t>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4FA6B4EE" w:rsidR="006C2914" w:rsidRPr="006C2914" w:rsidRDefault="006C2914" w:rsidP="003F66B4">
      <w:pPr>
        <w:pStyle w:val="NoSpacing"/>
      </w:pPr>
      <w:r>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F43F0B" w:rsidRPr="00F43F0B">
            <w:rPr>
              <w:noProof/>
            </w:rPr>
            <w:t>[30]</w:t>
          </w:r>
          <w:r w:rsidR="003F66B4">
            <w:fldChar w:fldCharType="end"/>
          </w:r>
        </w:sdtContent>
      </w:sdt>
    </w:p>
    <w:p w14:paraId="7202BBAC" w14:textId="01CCE02B" w:rsidR="00320DA0" w:rsidRDefault="00320DA0" w:rsidP="00320DA0">
      <w:pPr>
        <w:pStyle w:val="Heading3"/>
      </w:pPr>
      <w:r>
        <w:t>IntelliJ</w:t>
      </w:r>
      <w:r w:rsidR="0062770F">
        <w:t xml:space="preserve"> IDEA</w:t>
      </w:r>
    </w:p>
    <w:p w14:paraId="74434DC9" w14:textId="29967197" w:rsidR="00DE67E5" w:rsidRDefault="0062770F" w:rsidP="0062770F">
      <w:pPr>
        <w:pStyle w:val="NoSpacing"/>
      </w:pPr>
      <w:r>
        <w:t xml:space="preserve">IntelliJ is an in integrated development environment developed by JetBrains, used to developed Java applications mainly. Beside Java, we can </w:t>
      </w:r>
      <w:r w:rsidR="002A63BD">
        <w:t>also develop</w:t>
      </w:r>
      <w:r>
        <w:t xml:space="preserve"> applications in Kotlin, Groovy or Scala as all of these programming languages uses the Java Virtual Machine and the code is compiled to Java Bytecode.</w:t>
      </w:r>
      <w:r w:rsidR="00A11917">
        <w:t xml:space="preserve"> It is written in Java and Kotlin and it is available for Windows, Linux and MacOS.</w:t>
      </w:r>
      <w:r>
        <w:t xml:space="preserve"> </w:t>
      </w:r>
      <w:sdt>
        <w:sdtPr>
          <w:id w:val="-157693926"/>
          <w:citation/>
        </w:sdtPr>
        <w:sdtContent>
          <w:r w:rsidR="00F43F0B">
            <w:fldChar w:fldCharType="begin"/>
          </w:r>
          <w:r w:rsidR="00F43F0B">
            <w:instrText xml:space="preserve"> CITATION Wik208 \l 1033 </w:instrText>
          </w:r>
          <w:r w:rsidR="00F43F0B">
            <w:fldChar w:fldCharType="separate"/>
          </w:r>
          <w:r w:rsidR="00F43F0B" w:rsidRPr="00F43F0B">
            <w:rPr>
              <w:noProof/>
            </w:rPr>
            <w:t>[31]</w:t>
          </w:r>
          <w:r w:rsidR="00F43F0B">
            <w:fldChar w:fldCharType="end"/>
          </w:r>
        </w:sdtContent>
      </w:sdt>
    </w:p>
    <w:p w14:paraId="2C48DE54" w14:textId="623A9CE3" w:rsidR="00CD385C" w:rsidRDefault="0062770F" w:rsidP="00CD385C">
      <w:pPr>
        <w:pStyle w:val="NoSpacing"/>
      </w:pPr>
      <w:r>
        <w:t>IntelliJ has been released in January 2001 and currently there are two version</w:t>
      </w:r>
      <w:r w:rsidR="00C81499">
        <w:t xml:space="preserve"> available</w:t>
      </w:r>
      <w:r>
        <w:t xml:space="preserve">: Ultimate and Community. Community is the free version, with an Apache License 2.0, used to </w:t>
      </w:r>
      <w:r w:rsidR="00594DBF">
        <w:t>develop mainly Java applications, with less support and less frameworks available.</w:t>
      </w:r>
      <w:r w:rsidR="00594DBF" w:rsidRPr="00594DBF">
        <w:t xml:space="preserve"> </w:t>
      </w:r>
      <w:r w:rsidR="00594DBF">
        <w:t>The ultimate version is focused more for enterprise and web applications</w:t>
      </w:r>
      <w:sdt>
        <w:sdtPr>
          <w:id w:val="1895226736"/>
          <w:citation/>
        </w:sdtPr>
        <w:sdtContent>
          <w:r w:rsidR="00F43F0B">
            <w:fldChar w:fldCharType="begin"/>
          </w:r>
          <w:r w:rsidR="00F43F0B">
            <w:instrText xml:space="preserve"> CITATION Jet20 \l 1033 </w:instrText>
          </w:r>
          <w:r w:rsidR="00F43F0B">
            <w:fldChar w:fldCharType="separate"/>
          </w:r>
          <w:r w:rsidR="00F43F0B">
            <w:rPr>
              <w:noProof/>
            </w:rPr>
            <w:t xml:space="preserve"> </w:t>
          </w:r>
          <w:r w:rsidR="00F43F0B" w:rsidRPr="00F43F0B">
            <w:rPr>
              <w:noProof/>
            </w:rPr>
            <w:t>[32]</w:t>
          </w:r>
          <w:r w:rsidR="00F43F0B">
            <w:fldChar w:fldCharType="end"/>
          </w:r>
        </w:sdtContent>
      </w:sdt>
      <w:r w:rsidR="00594DBF">
        <w:t>. In my case, I used IntelliJ only to create a backend Java server, where I am exposing REST services using Spring Boot. IntelliJ community edition fulfilled my needs, and I was able to realize what I purposed with it.</w:t>
      </w:r>
    </w:p>
    <w:p w14:paraId="2C9D2357" w14:textId="51332869" w:rsidR="00CD385C" w:rsidRPr="00CD385C" w:rsidRDefault="00CD385C" w:rsidP="00CD385C">
      <w:pPr>
        <w:pStyle w:val="NoSpacing"/>
      </w:pPr>
      <w:r>
        <w:t xml:space="preserve">The main advantages of using IntelliJ are the design, </w:t>
      </w:r>
      <w:r w:rsidR="006A1B04">
        <w:t xml:space="preserve">the </w:t>
      </w:r>
      <w:r>
        <w:t xml:space="preserve">easiness of </w:t>
      </w:r>
      <w:r w:rsidR="006A1B04">
        <w:t>writing code using the Generate functionality and Smart code completion, the ability to navigate through the hierarchy of classes, the built-in version control system(VCS) and many more functionalities and tools available.</w:t>
      </w:r>
    </w:p>
    <w:p w14:paraId="05026BD1" w14:textId="3447A193" w:rsidR="005522DD" w:rsidRDefault="005522DD" w:rsidP="005522DD">
      <w:pPr>
        <w:pStyle w:val="Heading3"/>
      </w:pPr>
      <w:r>
        <w:lastRenderedPageBreak/>
        <w:t>MSSQL</w:t>
      </w:r>
    </w:p>
    <w:p w14:paraId="2724466A" w14:textId="7CC48ADA"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F43F0B">
            <w:rPr>
              <w:noProof/>
            </w:rPr>
            <w:t xml:space="preserve"> </w:t>
          </w:r>
          <w:r w:rsidR="00F43F0B" w:rsidRPr="00F43F0B">
            <w:rPr>
              <w:noProof/>
            </w:rPr>
            <w:t>[33]</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265784" w:rsidRPr="00265784">
            <w:rPr>
              <w:noProof/>
            </w:rPr>
            <w:t>[34]</w:t>
          </w:r>
          <w:r w:rsidR="00265784">
            <w:fldChar w:fldCharType="end"/>
          </w:r>
        </w:sdtContent>
      </w:sdt>
    </w:p>
    <w:p w14:paraId="36236B75" w14:textId="5F748957"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JDBC driver. </w:t>
      </w:r>
    </w:p>
    <w:p w14:paraId="5E3CA898" w14:textId="556A760D" w:rsidR="005522DD" w:rsidRDefault="005522DD" w:rsidP="005522DD">
      <w:pPr>
        <w:pStyle w:val="Heading3"/>
      </w:pPr>
      <w:r>
        <w:t>Room Database (SQLite)</w:t>
      </w:r>
    </w:p>
    <w:p w14:paraId="703FB9D8" w14:textId="60E0FA44" w:rsidR="00FD772D" w:rsidRPr="00FD772D" w:rsidRDefault="00FD772D" w:rsidP="00FD772D">
      <w:pPr>
        <w:pStyle w:val="Heading3"/>
      </w:pPr>
      <w:r>
        <w:t xml:space="preserve">The third party library for viewing </w:t>
      </w:r>
      <w:proofErr w:type="spellStart"/>
      <w:r>
        <w:t>db</w:t>
      </w:r>
      <w:proofErr w:type="spellEnd"/>
      <w:r>
        <w:t xml:space="preserve"> content in the mobile app(used for testing)</w:t>
      </w:r>
    </w:p>
    <w:p w14:paraId="5E1F0F89" w14:textId="67DFA89F" w:rsidR="005522DD" w:rsidRPr="005522DD" w:rsidRDefault="005522DD" w:rsidP="005522DD">
      <w:pPr>
        <w:pStyle w:val="Heading3"/>
      </w:pPr>
      <w:r>
        <w:t>Spring Boot</w:t>
      </w:r>
    </w:p>
    <w:p w14:paraId="26D85A39" w14:textId="4121F204" w:rsidR="00B938C6" w:rsidRDefault="00B938C6" w:rsidP="00B938C6">
      <w:pPr>
        <w:pStyle w:val="Heading3"/>
      </w:pPr>
      <w:r>
        <w:t>JSON</w:t>
      </w:r>
    </w:p>
    <w:p w14:paraId="4E4E6B87" w14:textId="09B1DE43" w:rsidR="00B938C6" w:rsidRPr="00B938C6" w:rsidRDefault="00B938C6" w:rsidP="00B938C6">
      <w:pPr>
        <w:pStyle w:val="Heading3"/>
      </w:pPr>
      <w:r>
        <w:t>OAuth</w:t>
      </w:r>
    </w:p>
    <w:p w14:paraId="33B425FB" w14:textId="47CEC6CF" w:rsidR="00402173" w:rsidRDefault="00B938C6" w:rsidP="00B938C6">
      <w:pPr>
        <w:pStyle w:val="Heading3"/>
      </w:pPr>
      <w:proofErr w:type="spellStart"/>
      <w:r>
        <w:t>OkHttp</w:t>
      </w:r>
      <w:proofErr w:type="spellEnd"/>
    </w:p>
    <w:p w14:paraId="04870EED" w14:textId="11888B4F" w:rsidR="00B938C6" w:rsidRDefault="00B938C6" w:rsidP="00FE27B8">
      <w:pPr>
        <w:pStyle w:val="Heading3"/>
      </w:pPr>
      <w:r>
        <w:t>Open Banking Project API</w:t>
      </w:r>
    </w:p>
    <w:p w14:paraId="58BAD9E5" w14:textId="77777777" w:rsidR="00126F27" w:rsidRDefault="00FE27B8" w:rsidP="00126F27">
      <w:pPr>
        <w:pStyle w:val="Heading3"/>
      </w:pPr>
      <w:r>
        <w:t>Google Sign-In API</w:t>
      </w:r>
    </w:p>
    <w:p w14:paraId="01DA894B" w14:textId="77777777" w:rsidR="00126F27" w:rsidRDefault="00126F27" w:rsidP="00126F27"/>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16"/>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938C8E" w14:textId="77777777" w:rsidR="00F0600D" w:rsidRDefault="00F0600D" w:rsidP="00C81C0F">
      <w:pPr>
        <w:spacing w:after="0"/>
      </w:pPr>
      <w:r>
        <w:separator/>
      </w:r>
    </w:p>
  </w:endnote>
  <w:endnote w:type="continuationSeparator" w:id="0">
    <w:p w14:paraId="56CE970D" w14:textId="77777777" w:rsidR="00F0600D" w:rsidRDefault="00F0600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6C2914" w:rsidRDefault="006C29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6C2914" w:rsidRDefault="006C2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E982E" w14:textId="77777777" w:rsidR="00F0600D" w:rsidRDefault="00F0600D" w:rsidP="00C81C0F">
      <w:pPr>
        <w:spacing w:after="0"/>
      </w:pPr>
      <w:r>
        <w:separator/>
      </w:r>
    </w:p>
  </w:footnote>
  <w:footnote w:type="continuationSeparator" w:id="0">
    <w:p w14:paraId="20C2A8E5" w14:textId="77777777" w:rsidR="00F0600D" w:rsidRDefault="00F0600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6C2914" w:rsidRDefault="006C2914"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6C2914" w:rsidRDefault="006C2914"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6C2914" w:rsidRDefault="006C2914"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6C2914" w:rsidRDefault="006C2914" w:rsidP="00FA371E">
    <w:pPr>
      <w:pStyle w:val="NoSpacing"/>
      <w:ind w:left="2160" w:firstLine="0"/>
      <w:rPr>
        <w:noProof/>
      </w:rPr>
    </w:pPr>
    <w:r w:rsidRPr="006C7091">
      <w:t>Bachelor Program:</w:t>
    </w:r>
    <w:r>
      <w:t xml:space="preserve"> Computers and Information Technology</w:t>
    </w:r>
  </w:p>
  <w:p w14:paraId="0D5E235C" w14:textId="65653ED4" w:rsidR="006C2914" w:rsidRDefault="006C2914"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6C2914" w:rsidRDefault="006C2914"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6C2914" w:rsidRDefault="006C2914" w:rsidP="00790D8A">
    <w:pPr>
      <w:pStyle w:val="NoSpacing"/>
      <w:ind w:firstLine="0"/>
      <w:rPr>
        <w:noProof/>
      </w:rPr>
    </w:pPr>
    <w:r w:rsidRPr="006C7091">
      <w:t>Bachelor Program:</w:t>
    </w:r>
    <w:r>
      <w:t xml:space="preserve"> Computers and Information Technology</w:t>
    </w:r>
  </w:p>
  <w:p w14:paraId="6AFA8D82" w14:textId="77777777" w:rsidR="006C2914" w:rsidRDefault="006C2914"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KwFAJcJCcwtAAAA"/>
  </w:docVars>
  <w:rsids>
    <w:rsidRoot w:val="0082681F"/>
    <w:rsid w:val="000035A5"/>
    <w:rsid w:val="000202C8"/>
    <w:rsid w:val="000347F2"/>
    <w:rsid w:val="00034BC5"/>
    <w:rsid w:val="00043226"/>
    <w:rsid w:val="00067563"/>
    <w:rsid w:val="000A511D"/>
    <w:rsid w:val="000B04D2"/>
    <w:rsid w:val="000C17B1"/>
    <w:rsid w:val="000C419C"/>
    <w:rsid w:val="000E6E20"/>
    <w:rsid w:val="000F0678"/>
    <w:rsid w:val="00101B4B"/>
    <w:rsid w:val="00117652"/>
    <w:rsid w:val="00117AC5"/>
    <w:rsid w:val="00126F27"/>
    <w:rsid w:val="0013434F"/>
    <w:rsid w:val="001523E4"/>
    <w:rsid w:val="00152E48"/>
    <w:rsid w:val="00155CB4"/>
    <w:rsid w:val="00177807"/>
    <w:rsid w:val="001851D2"/>
    <w:rsid w:val="0018566D"/>
    <w:rsid w:val="00192934"/>
    <w:rsid w:val="00192D34"/>
    <w:rsid w:val="00192F7D"/>
    <w:rsid w:val="00192F8D"/>
    <w:rsid w:val="00196479"/>
    <w:rsid w:val="001B4623"/>
    <w:rsid w:val="001C183D"/>
    <w:rsid w:val="001C19DD"/>
    <w:rsid w:val="001C2DF9"/>
    <w:rsid w:val="00202C56"/>
    <w:rsid w:val="00215756"/>
    <w:rsid w:val="00215DD9"/>
    <w:rsid w:val="002326EF"/>
    <w:rsid w:val="002337C4"/>
    <w:rsid w:val="002411B9"/>
    <w:rsid w:val="002443F6"/>
    <w:rsid w:val="002471DE"/>
    <w:rsid w:val="00265784"/>
    <w:rsid w:val="00272876"/>
    <w:rsid w:val="00273331"/>
    <w:rsid w:val="00281EC9"/>
    <w:rsid w:val="00282674"/>
    <w:rsid w:val="00282847"/>
    <w:rsid w:val="0028289C"/>
    <w:rsid w:val="002840AF"/>
    <w:rsid w:val="002A324D"/>
    <w:rsid w:val="002A50DB"/>
    <w:rsid w:val="002A63BD"/>
    <w:rsid w:val="002C0DE8"/>
    <w:rsid w:val="002D4DE8"/>
    <w:rsid w:val="002D51CD"/>
    <w:rsid w:val="002E141C"/>
    <w:rsid w:val="002E5F11"/>
    <w:rsid w:val="002E7DED"/>
    <w:rsid w:val="002E7DFF"/>
    <w:rsid w:val="002F5C7F"/>
    <w:rsid w:val="002F7380"/>
    <w:rsid w:val="00301122"/>
    <w:rsid w:val="00310E21"/>
    <w:rsid w:val="00315907"/>
    <w:rsid w:val="00320DA0"/>
    <w:rsid w:val="003211F6"/>
    <w:rsid w:val="00337448"/>
    <w:rsid w:val="0034193A"/>
    <w:rsid w:val="0034319D"/>
    <w:rsid w:val="00350308"/>
    <w:rsid w:val="00357E2C"/>
    <w:rsid w:val="00360418"/>
    <w:rsid w:val="003604ED"/>
    <w:rsid w:val="00362FA5"/>
    <w:rsid w:val="003654C7"/>
    <w:rsid w:val="00384B6D"/>
    <w:rsid w:val="003B4BDA"/>
    <w:rsid w:val="003B7C78"/>
    <w:rsid w:val="003E1DB2"/>
    <w:rsid w:val="003E4BD1"/>
    <w:rsid w:val="003F1BCB"/>
    <w:rsid w:val="003F66B4"/>
    <w:rsid w:val="00402173"/>
    <w:rsid w:val="004152AD"/>
    <w:rsid w:val="004179AA"/>
    <w:rsid w:val="004233B6"/>
    <w:rsid w:val="00430CD6"/>
    <w:rsid w:val="004315AB"/>
    <w:rsid w:val="00462AF4"/>
    <w:rsid w:val="00463006"/>
    <w:rsid w:val="0047459C"/>
    <w:rsid w:val="00474B8D"/>
    <w:rsid w:val="00475C34"/>
    <w:rsid w:val="00477247"/>
    <w:rsid w:val="004776A1"/>
    <w:rsid w:val="00477ECF"/>
    <w:rsid w:val="0048165D"/>
    <w:rsid w:val="00482D4C"/>
    <w:rsid w:val="00496165"/>
    <w:rsid w:val="004A06EA"/>
    <w:rsid w:val="004B5EA0"/>
    <w:rsid w:val="004D081C"/>
    <w:rsid w:val="004F1F4D"/>
    <w:rsid w:val="00502F5B"/>
    <w:rsid w:val="00516660"/>
    <w:rsid w:val="0052207D"/>
    <w:rsid w:val="00522E42"/>
    <w:rsid w:val="00525C38"/>
    <w:rsid w:val="005269B3"/>
    <w:rsid w:val="00541B88"/>
    <w:rsid w:val="005522DD"/>
    <w:rsid w:val="005662A8"/>
    <w:rsid w:val="005742C4"/>
    <w:rsid w:val="00584C03"/>
    <w:rsid w:val="00594DBF"/>
    <w:rsid w:val="005A4496"/>
    <w:rsid w:val="005A5592"/>
    <w:rsid w:val="005B2C72"/>
    <w:rsid w:val="005D00B5"/>
    <w:rsid w:val="005D2B1E"/>
    <w:rsid w:val="005D64EF"/>
    <w:rsid w:val="005E03B9"/>
    <w:rsid w:val="005E7A7B"/>
    <w:rsid w:val="005F4056"/>
    <w:rsid w:val="005F6D48"/>
    <w:rsid w:val="005F77FA"/>
    <w:rsid w:val="00605656"/>
    <w:rsid w:val="00607495"/>
    <w:rsid w:val="006074AC"/>
    <w:rsid w:val="006118DC"/>
    <w:rsid w:val="00613DAB"/>
    <w:rsid w:val="0061664F"/>
    <w:rsid w:val="0062770F"/>
    <w:rsid w:val="00630080"/>
    <w:rsid w:val="00655F78"/>
    <w:rsid w:val="00661AF0"/>
    <w:rsid w:val="00666616"/>
    <w:rsid w:val="00672DE7"/>
    <w:rsid w:val="006A1B04"/>
    <w:rsid w:val="006A51A3"/>
    <w:rsid w:val="006C2914"/>
    <w:rsid w:val="006C4581"/>
    <w:rsid w:val="006C4628"/>
    <w:rsid w:val="006C7091"/>
    <w:rsid w:val="00705573"/>
    <w:rsid w:val="00710D7F"/>
    <w:rsid w:val="00710FD4"/>
    <w:rsid w:val="007230F7"/>
    <w:rsid w:val="00733F32"/>
    <w:rsid w:val="00757015"/>
    <w:rsid w:val="00760755"/>
    <w:rsid w:val="00790D8A"/>
    <w:rsid w:val="007A3CD2"/>
    <w:rsid w:val="007A6C7B"/>
    <w:rsid w:val="007A6FEA"/>
    <w:rsid w:val="007D5F40"/>
    <w:rsid w:val="007E7E48"/>
    <w:rsid w:val="007F3B58"/>
    <w:rsid w:val="007F5808"/>
    <w:rsid w:val="007F5CCA"/>
    <w:rsid w:val="0082214B"/>
    <w:rsid w:val="0082681F"/>
    <w:rsid w:val="00830206"/>
    <w:rsid w:val="00831261"/>
    <w:rsid w:val="00831883"/>
    <w:rsid w:val="00837229"/>
    <w:rsid w:val="00852256"/>
    <w:rsid w:val="00854875"/>
    <w:rsid w:val="00855182"/>
    <w:rsid w:val="0085792A"/>
    <w:rsid w:val="00862DF1"/>
    <w:rsid w:val="0087560E"/>
    <w:rsid w:val="0087571D"/>
    <w:rsid w:val="00886EB6"/>
    <w:rsid w:val="00893370"/>
    <w:rsid w:val="00893DCC"/>
    <w:rsid w:val="00894D92"/>
    <w:rsid w:val="008B74A4"/>
    <w:rsid w:val="008C0C94"/>
    <w:rsid w:val="008F50AC"/>
    <w:rsid w:val="0090179C"/>
    <w:rsid w:val="0090524F"/>
    <w:rsid w:val="00922D93"/>
    <w:rsid w:val="009354C7"/>
    <w:rsid w:val="00941A99"/>
    <w:rsid w:val="00943026"/>
    <w:rsid w:val="00946521"/>
    <w:rsid w:val="009478C9"/>
    <w:rsid w:val="009558DD"/>
    <w:rsid w:val="00973185"/>
    <w:rsid w:val="00987918"/>
    <w:rsid w:val="009A0F4A"/>
    <w:rsid w:val="009D4F5F"/>
    <w:rsid w:val="009D5CD0"/>
    <w:rsid w:val="009D6906"/>
    <w:rsid w:val="009E0141"/>
    <w:rsid w:val="009E40EC"/>
    <w:rsid w:val="00A00FEB"/>
    <w:rsid w:val="00A1017F"/>
    <w:rsid w:val="00A11917"/>
    <w:rsid w:val="00A21CA7"/>
    <w:rsid w:val="00A21CCF"/>
    <w:rsid w:val="00A22D3A"/>
    <w:rsid w:val="00A270D5"/>
    <w:rsid w:val="00A30189"/>
    <w:rsid w:val="00A41EDE"/>
    <w:rsid w:val="00A457A2"/>
    <w:rsid w:val="00A55A2D"/>
    <w:rsid w:val="00A568A1"/>
    <w:rsid w:val="00A61825"/>
    <w:rsid w:val="00A645AF"/>
    <w:rsid w:val="00A777AC"/>
    <w:rsid w:val="00AA00B9"/>
    <w:rsid w:val="00AA6563"/>
    <w:rsid w:val="00AC1486"/>
    <w:rsid w:val="00AD1396"/>
    <w:rsid w:val="00AF53A7"/>
    <w:rsid w:val="00B01201"/>
    <w:rsid w:val="00B02D37"/>
    <w:rsid w:val="00B0446F"/>
    <w:rsid w:val="00B04C88"/>
    <w:rsid w:val="00B15160"/>
    <w:rsid w:val="00B210E7"/>
    <w:rsid w:val="00B55F8B"/>
    <w:rsid w:val="00B63A0E"/>
    <w:rsid w:val="00B716B3"/>
    <w:rsid w:val="00B84E77"/>
    <w:rsid w:val="00B9034E"/>
    <w:rsid w:val="00B938C6"/>
    <w:rsid w:val="00B979D9"/>
    <w:rsid w:val="00BA1695"/>
    <w:rsid w:val="00BB076D"/>
    <w:rsid w:val="00BB7914"/>
    <w:rsid w:val="00BC14C1"/>
    <w:rsid w:val="00BE621A"/>
    <w:rsid w:val="00C01160"/>
    <w:rsid w:val="00C0415B"/>
    <w:rsid w:val="00C05450"/>
    <w:rsid w:val="00C078AD"/>
    <w:rsid w:val="00C10141"/>
    <w:rsid w:val="00C268D3"/>
    <w:rsid w:val="00C27D1C"/>
    <w:rsid w:val="00C32DED"/>
    <w:rsid w:val="00C34A75"/>
    <w:rsid w:val="00C35A9F"/>
    <w:rsid w:val="00C37F97"/>
    <w:rsid w:val="00C43E53"/>
    <w:rsid w:val="00C4723E"/>
    <w:rsid w:val="00C4731F"/>
    <w:rsid w:val="00C55C57"/>
    <w:rsid w:val="00C57B20"/>
    <w:rsid w:val="00C622D4"/>
    <w:rsid w:val="00C755D9"/>
    <w:rsid w:val="00C7561E"/>
    <w:rsid w:val="00C801DA"/>
    <w:rsid w:val="00C81499"/>
    <w:rsid w:val="00C81C0F"/>
    <w:rsid w:val="00CB1C41"/>
    <w:rsid w:val="00CB6FFE"/>
    <w:rsid w:val="00CC2F47"/>
    <w:rsid w:val="00CC4932"/>
    <w:rsid w:val="00CD0B42"/>
    <w:rsid w:val="00CD385C"/>
    <w:rsid w:val="00CE1164"/>
    <w:rsid w:val="00CF3B27"/>
    <w:rsid w:val="00CF6DF0"/>
    <w:rsid w:val="00D02391"/>
    <w:rsid w:val="00D04DD1"/>
    <w:rsid w:val="00D122F6"/>
    <w:rsid w:val="00D200DE"/>
    <w:rsid w:val="00D30717"/>
    <w:rsid w:val="00D440D2"/>
    <w:rsid w:val="00D50051"/>
    <w:rsid w:val="00D74830"/>
    <w:rsid w:val="00D76933"/>
    <w:rsid w:val="00D82DE7"/>
    <w:rsid w:val="00D8302F"/>
    <w:rsid w:val="00D95BBF"/>
    <w:rsid w:val="00DB74AD"/>
    <w:rsid w:val="00DC7B16"/>
    <w:rsid w:val="00DD6B92"/>
    <w:rsid w:val="00DE67E5"/>
    <w:rsid w:val="00E2205F"/>
    <w:rsid w:val="00E226D9"/>
    <w:rsid w:val="00E248A0"/>
    <w:rsid w:val="00E25753"/>
    <w:rsid w:val="00E32095"/>
    <w:rsid w:val="00E3442A"/>
    <w:rsid w:val="00E44ED6"/>
    <w:rsid w:val="00E54097"/>
    <w:rsid w:val="00E55422"/>
    <w:rsid w:val="00E608E8"/>
    <w:rsid w:val="00E74A12"/>
    <w:rsid w:val="00E83024"/>
    <w:rsid w:val="00E96CB7"/>
    <w:rsid w:val="00EB0905"/>
    <w:rsid w:val="00EB57F8"/>
    <w:rsid w:val="00EB6963"/>
    <w:rsid w:val="00EB6DB0"/>
    <w:rsid w:val="00EB7873"/>
    <w:rsid w:val="00EE4F01"/>
    <w:rsid w:val="00F0600D"/>
    <w:rsid w:val="00F259A8"/>
    <w:rsid w:val="00F345D7"/>
    <w:rsid w:val="00F40C8A"/>
    <w:rsid w:val="00F43F0B"/>
    <w:rsid w:val="00F9017C"/>
    <w:rsid w:val="00F92846"/>
    <w:rsid w:val="00F97161"/>
    <w:rsid w:val="00FA20C6"/>
    <w:rsid w:val="00FA371E"/>
    <w:rsid w:val="00FB54B5"/>
    <w:rsid w:val="00FC4B81"/>
    <w:rsid w:val="00FD1918"/>
    <w:rsid w:val="00FD3A43"/>
    <w:rsid w:val="00FD3C6A"/>
    <w:rsid w:val="00FD772D"/>
    <w:rsid w:val="00FD7D36"/>
    <w:rsid w:val="00FE27B8"/>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3</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0</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4</b:RefOrder>
  </b:Source>
</b:Sources>
</file>

<file path=customXml/itemProps1.xml><?xml version="1.0" encoding="utf-8"?>
<ds:datastoreItem xmlns:ds="http://schemas.openxmlformats.org/officeDocument/2006/customXml" ds:itemID="{7CED416C-DCD8-4F4C-9DBC-4B3956830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2</TotalTime>
  <Pages>19</Pages>
  <Words>4683</Words>
  <Characters>26698</Characters>
  <Application>Microsoft Office Word</Application>
  <DocSecurity>0</DocSecurity>
  <Lines>222</Lines>
  <Paragraphs>6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254</cp:revision>
  <dcterms:created xsi:type="dcterms:W3CDTF">2020-05-19T12:17:00Z</dcterms:created>
  <dcterms:modified xsi:type="dcterms:W3CDTF">2020-05-27T17:58:00Z</dcterms:modified>
</cp:coreProperties>
</file>